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Career</w:t>
      </w:r>
      <w:r>
        <w:t xml:space="preserve"> </w:t>
      </w:r>
      <w:r>
        <w:t xml:space="preserve">in</w:t>
      </w:r>
      <w:r>
        <w:t xml:space="preserve"> </w:t>
      </w:r>
      <w:r>
        <w:t xml:space="preserve">Zimbabwe</w:t>
      </w:r>
      <w:r>
        <w:t xml:space="preserve"> </w:t>
      </w:r>
      <w:r>
        <w:t xml:space="preserve">Harare</w:t>
      </w:r>
    </w:p>
    <w:bookmarkStart w:id="26" w:name="X5299682a162a30e8d626bdde591631f06db94a1"/>
    <w:p>
      <w:pPr>
        <w:pStyle w:val="Heading1"/>
      </w:pPr>
      <w:r>
        <w:t xml:space="preserve">Statement of Purpose for Social Work Practice in Zimbabwe Harare</w:t>
      </w:r>
    </w:p>
    <w:p>
      <w:pPr>
        <w:pStyle w:val="FirstParagraph"/>
      </w:pPr>
      <w:r>
        <w:t xml:space="preserve">As I prepare this Statement of Purpose, I reflect on the profound call to serve communities in Zimbabwe's vibrant yet challenged urban landscape. My journey toward becoming a dedicated Social Worker has been shaped by deep-rooted experiences within Harare's neighborhoods and an unwavering commitment to transformative community development. This document articulates my professional vision, academic foundation, and passionate dedication to addressing social inequities in Zimbabwe Harare—a city where resilience meets urgent need.</w:t>
      </w:r>
    </w:p>
    <w:bookmarkStart w:id="20" w:name="Xdb68809449a570f08d4f7b010690f390d31f01d"/>
    <w:p>
      <w:pPr>
        <w:pStyle w:val="Heading2"/>
      </w:pPr>
      <w:r>
        <w:t xml:space="preserve">Rooted in Community: The Catalyst for My Social Work Journey</w:t>
      </w:r>
    </w:p>
    <w:p>
      <w:pPr>
        <w:pStyle w:val="FirstParagraph"/>
      </w:pPr>
      <w:r>
        <w:t xml:space="preserve">Growing up in the heart of Harare's Mbare Township, I witnessed firsthand the systemic challenges confronting urban communities. As a child, I saw my neighbors navigate daily struggles with inadequate healthcare access, housing insecurity, and limited educational opportunities—all compounded by Zimbabwe's economic volatility. These experiences ignited my resolve to become a Social Worker who operates not as an external observer but as an embedded community advocate. My undergraduate studies in Social Work at the University of Zimbabwe further crystallized this path; I immersed myself in courses on community organization, trauma-informed care, and Zimbabwean social policy, consistently choosing fieldwork placements within Harare's informal settlements to deepen my contextual understanding.</w:t>
      </w:r>
    </w:p>
    <w:bookmarkEnd w:id="20"/>
    <w:bookmarkStart w:id="21" w:name="X2b8ea6c2427e9e9e25f45d9c71f5840b216ef10"/>
    <w:p>
      <w:pPr>
        <w:pStyle w:val="Heading2"/>
      </w:pPr>
      <w:r>
        <w:t xml:space="preserve">Understanding the Harare Context: Challenges Demanding Culturally Competent Social Work</w:t>
      </w:r>
    </w:p>
    <w:p>
      <w:pPr>
        <w:pStyle w:val="FirstParagraph"/>
      </w:pPr>
      <w:r>
        <w:t xml:space="preserve">I recognize that effective social work in Zimbabwe Harare requires more than academic knowledge—it demands cultural humility and hyper-localized intervention. The city faces a perfect storm of challenges: overcrowded urban centers strained by rural-to-urban migration, pervasive poverty exacerbated by the</w:t>
      </w:r>
      <w:r>
        <w:t xml:space="preserve"> </w:t>
      </w:r>
      <w:r>
        <w:rPr>
          <w:iCs/>
          <w:i/>
        </w:rPr>
        <w:t xml:space="preserve">Chinamano</w:t>
      </w:r>
      <w:r>
        <w:t xml:space="preserve"> </w:t>
      </w:r>
      <w:r>
        <w:t xml:space="preserve">(economic collapse), and high HIV/AIDS prevalence impacting over 15% of adults. In Harare, traditional support systems are frayed while formal services remain underfunded. As a future Social Worker, I am committed to addressing these realities through practice grounded in</w:t>
      </w:r>
      <w:r>
        <w:t xml:space="preserve"> </w:t>
      </w:r>
      <w:r>
        <w:rPr>
          <w:iCs/>
          <w:i/>
        </w:rPr>
        <w:t xml:space="preserve">Ubuntu</w:t>
      </w:r>
      <w:r>
        <w:t xml:space="preserve"> </w:t>
      </w:r>
      <w:r>
        <w:t xml:space="preserve">philosophy—recognizing that "I am because we are." For instance, during my internship at the Harare City Council's Child Protection Unit, I assisted in developing trauma support groups for children affected by family poverty and gender-based violence. This work revealed how social isolation intensifies vulnerability; thus, my approach prioritizes strengthening kinship networks while bridging gaps to government services like the Department of Social Welfare.</w:t>
      </w:r>
    </w:p>
    <w:bookmarkEnd w:id="21"/>
    <w:bookmarkStart w:id="22" w:name="X98da5767384bd21c61560e1112be4730c21fe6b"/>
    <w:p>
      <w:pPr>
        <w:pStyle w:val="Heading2"/>
      </w:pPr>
      <w:r>
        <w:t xml:space="preserve">Academic and Fieldwork Foundations for Impact</w:t>
      </w:r>
    </w:p>
    <w:p>
      <w:pPr>
        <w:pStyle w:val="FirstParagraph"/>
      </w:pPr>
      <w:r>
        <w:t xml:space="preserve">My academic journey has equipped me with evidence-based strategies tailored to Zimbabwean contexts. I completed my Bachelor of Social Work with honors, focusing my research on "The Role of Community-Based Organizations in Mitigating Food Insecurity in Harare." This study—conducted across three high-risk suburbs (Mabvuku, Tafara, and Kuwadzana)—demonstrated how localized food cooperatives reduced malnutrition rates by 22% through culturally appropriate resource-sharing models. Additionally, my volunteer work with the Zimbabwe Red Cross Society's Harare branch taught me crisis intervention skills during cholera outbreaks in 2023, emphasizing the critical need for rapid response systems in marginalized areas. I am certified in Community-Based Disaster Risk Reduction and have trained 50+ community health workers on psychosocial first aid—a skill directly applicable to Zimbabwe's recurring emergencies.</w:t>
      </w:r>
    </w:p>
    <w:bookmarkEnd w:id="22"/>
    <w:bookmarkStart w:id="23" w:name="X8c144fd2a5e8648edc714d89f61357e8d052f26"/>
    <w:p>
      <w:pPr>
        <w:pStyle w:val="Heading2"/>
      </w:pPr>
      <w:r>
        <w:t xml:space="preserve">Future Vision: Building Sustainable Social Work in Zimbabwe Harare</w:t>
      </w:r>
    </w:p>
    <w:p>
      <w:pPr>
        <w:pStyle w:val="FirstParagraph"/>
      </w:pPr>
      <w:r>
        <w:t xml:space="preserve">My professional aspiration is to establish a community-centered social work practice in Harare that empowers residents as co-creators of solutions. I aim to collaborate with faith-based organizations, traditional leaders (</w:t>
      </w:r>
      <w:r>
        <w:rPr>
          <w:iCs/>
          <w:i/>
        </w:rPr>
        <w:t xml:space="preserve">headmen</w:t>
      </w:r>
      <w:r>
        <w:t xml:space="preserve">), and local NGOs like the</w:t>
      </w:r>
      <w:r>
        <w:t xml:space="preserve"> </w:t>
      </w:r>
      <w:r>
        <w:rPr>
          <w:iCs/>
          <w:i/>
        </w:rPr>
        <w:t xml:space="preserve">Zimbabwe Women's Resource Centre</w:t>
      </w:r>
      <w:r>
        <w:t xml:space="preserve"> </w:t>
      </w:r>
      <w:r>
        <w:t xml:space="preserve">to develop integrated programs addressing intersecting issues: youth unemployment, domestic violence, and HIV/AIDS stigma. For example, I propose a "Harare Resilience Hub" model combining vocational training with counseling services—where unemployed youth learn digital skills while receiving support for trauma related to poverty. This aligns with Zimbabwe's National Social Protection Strategy (2021-2030), which prioritizes community-led initiatives over top-down approaches. I will also advocate for policy reforms to expand the reach of the Social Welfare Act, ensuring marginalized groups like street children and elderly caregivers gain legal access to support.</w:t>
      </w:r>
    </w:p>
    <w:bookmarkEnd w:id="23"/>
    <w:bookmarkStart w:id="24" w:name="Xb130e20cfd859a448ddfc12276dede8f7ba9bf6"/>
    <w:p>
      <w:pPr>
        <w:pStyle w:val="Heading2"/>
      </w:pPr>
      <w:r>
        <w:t xml:space="preserve">Why Zimbabwe Harare Demands This Commitment Now</w:t>
      </w:r>
    </w:p>
    <w:p>
      <w:pPr>
        <w:pStyle w:val="FirstParagraph"/>
      </w:pPr>
      <w:r>
        <w:t xml:space="preserve">The current socio-economic climate makes my commitment to Social Work in Zimbabwe Harare not merely a career choice but a moral imperative. With youth unemployment exceeding 60% in urban centers and over half of Harare's population living below the poverty line (World Bank, 2023), the need for culturally attuned social workers has never been greater. My local roots ensure I speak Shona and Ndebele fluently, understand community dynamics like</w:t>
      </w:r>
      <w:r>
        <w:t xml:space="preserve"> </w:t>
      </w:r>
      <w:r>
        <w:rPr>
          <w:iCs/>
          <w:i/>
        </w:rPr>
        <w:t xml:space="preserve">ukubhukisana</w:t>
      </w:r>
      <w:r>
        <w:t xml:space="preserve"> </w:t>
      </w:r>
      <w:r>
        <w:t xml:space="preserve">(collective support), and avoid the pitfalls of "saviorism" that often plague international aid efforts. I recognize that sustainable change requires patience—I have already spent two years building trust in Mbare through monthly community dialogues where residents co-design solutions.</w:t>
      </w:r>
    </w:p>
    <w:bookmarkEnd w:id="24"/>
    <w:bookmarkStart w:id="25" w:name="conclusion-a-lifelong-promise-to-harare"/>
    <w:p>
      <w:pPr>
        <w:pStyle w:val="Heading2"/>
      </w:pPr>
      <w:r>
        <w:t xml:space="preserve">Conclusion: A Lifelong Promise to Harare</w:t>
      </w:r>
    </w:p>
    <w:p>
      <w:pPr>
        <w:pStyle w:val="FirstParagraph"/>
      </w:pPr>
      <w:r>
        <w:t xml:space="preserve">This Statement of Purpose is my solemn pledge to dedicate my professional life to the people of Zimbabwe Harare. As a Social Worker, I will honor the resilience of communities that endure daily hardship not with pity, but with partnership. My training, local experience, and unshakable conviction prepare me to contribute meaningfully from day one—whether supporting HIV-positive mothers at Parirenyatwa Hospital or mentoring street children through Harare's</w:t>
      </w:r>
      <w:r>
        <w:t xml:space="preserve"> </w:t>
      </w:r>
      <w:r>
        <w:rPr>
          <w:iCs/>
          <w:i/>
        </w:rPr>
        <w:t xml:space="preserve">Yamkela</w:t>
      </w:r>
      <w:r>
        <w:t xml:space="preserve"> </w:t>
      </w:r>
      <w:r>
        <w:t xml:space="preserve">youth initiative. I seek not just a position, but to become an enduring thread in Harare's social fabric, working alongside its citizens toward a future where every child in Zimbabwe has dignity, opportunity, and the unwavering support of a committed Social Worker.</w:t>
      </w:r>
    </w:p>
    <w:p>
      <w:pPr>
        <w:pStyle w:val="BodyText"/>
      </w:pPr>
      <w:r>
        <w:t xml:space="preserve">I stand ready to bring my skills, cultural intelligence, and fierce empathy to serve Zimbabwe Harare—because in this city's heartbeat lies the truth that social justice is built one community at a time.</w:t>
      </w:r>
    </w:p>
    <w:p>
      <w:pPr>
        <w:pStyle w:val="BodyText"/>
      </w:pPr>
      <w:r>
        <w:t xml:space="preserve">Prepared by [Your Name]</w:t>
      </w:r>
    </w:p>
    <w:p>
      <w:pPr>
        <w:pStyle w:val="BodyText"/>
      </w:pPr>
      <w:r>
        <w:t xml:space="preserve">Statement of Purpose for Social Work Practice | Zimbabwe Harare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Career in Zimbabwe Harare</dc:title>
  <dc:creator/>
  <dc:language>en</dc:language>
  <cp:keywords/>
  <dcterms:created xsi:type="dcterms:W3CDTF">2026-07-21T16:01:25Z</dcterms:created>
  <dcterms:modified xsi:type="dcterms:W3CDTF">2026-07-21T16:01:25Z</dcterms:modified>
</cp:coreProperties>
</file>

<file path=docProps/custom.xml><?xml version="1.0" encoding="utf-8"?>
<Properties xmlns="http://schemas.openxmlformats.org/officeDocument/2006/custom-properties" xmlns:vt="http://schemas.openxmlformats.org/officeDocument/2006/docPropsVTypes"/>
</file>